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5967" w:rsidRDefault="00265ADC" w:rsidP="00283780">
      <w:pPr>
        <w:spacing w:after="0"/>
        <w:jc w:val="center"/>
      </w:pPr>
      <w:bookmarkStart w:id="0" w:name="_GoBack"/>
      <w:bookmarkEnd w:id="0"/>
      <w:r>
        <w:t>Lake of the Woods Minor Hockey Association</w:t>
      </w:r>
    </w:p>
    <w:p w:rsidR="00265ADC" w:rsidRDefault="00265ADC" w:rsidP="00283780">
      <w:pPr>
        <w:spacing w:after="0"/>
        <w:jc w:val="center"/>
      </w:pPr>
      <w:r>
        <w:t>Application for Tournament Fees &amp; Travel Permits</w:t>
      </w:r>
    </w:p>
    <w:p w:rsidR="00AE3B79" w:rsidRDefault="00AE3B79" w:rsidP="00283780">
      <w:pPr>
        <w:spacing w:after="0"/>
        <w:jc w:val="center"/>
      </w:pPr>
    </w:p>
    <w:p w:rsidR="00AE3B79" w:rsidRDefault="00265ADC" w:rsidP="00AE3B79">
      <w:pPr>
        <w:spacing w:after="0"/>
        <w:jc w:val="center"/>
        <w:rPr>
          <w:b/>
          <w:sz w:val="28"/>
          <w:szCs w:val="28"/>
        </w:rPr>
      </w:pPr>
      <w:r w:rsidRPr="00265ADC">
        <w:rPr>
          <w:b/>
          <w:sz w:val="28"/>
          <w:szCs w:val="28"/>
        </w:rPr>
        <w:t>LOWMHA will cover up to $1400 towards out-of-town tournaments</w:t>
      </w:r>
      <w:r w:rsidR="008B3350">
        <w:rPr>
          <w:b/>
          <w:sz w:val="28"/>
          <w:szCs w:val="28"/>
        </w:rPr>
        <w:t xml:space="preserve"> </w:t>
      </w:r>
    </w:p>
    <w:p w:rsidR="00265ADC" w:rsidRPr="008B3350" w:rsidRDefault="008B3350" w:rsidP="00AE3B79">
      <w:pPr>
        <w:spacing w:after="0"/>
        <w:jc w:val="center"/>
      </w:pPr>
      <w:r>
        <w:t>(</w:t>
      </w:r>
      <w:r w:rsidR="001D610A">
        <w:t>See policy &amp; guidelines, p.12- Tournament Travel</w:t>
      </w:r>
      <w:r w:rsidR="00AE3B79">
        <w:t>)</w:t>
      </w:r>
    </w:p>
    <w:p w:rsidR="00265ADC" w:rsidRDefault="00265ADC" w:rsidP="00265ADC">
      <w:r>
        <w:t>All Coaches</w:t>
      </w:r>
      <w:r w:rsidR="00ED2E0A">
        <w:t>/Managers</w:t>
      </w:r>
      <w:r>
        <w:t xml:space="preserve"> MUST:</w:t>
      </w:r>
    </w:p>
    <w:p w:rsidR="00265ADC" w:rsidRDefault="00265ADC" w:rsidP="00265ADC">
      <w:pPr>
        <w:pStyle w:val="ListParagraph"/>
        <w:numPr>
          <w:ilvl w:val="0"/>
          <w:numId w:val="1"/>
        </w:numPr>
      </w:pPr>
      <w:r>
        <w:t xml:space="preserve">Complete and send in this form to your </w:t>
      </w:r>
      <w:proofErr w:type="spellStart"/>
      <w:r>
        <w:t>Convenor</w:t>
      </w:r>
      <w:proofErr w:type="spellEnd"/>
      <w:r w:rsidR="00ED2E0A">
        <w:t>, ASAP,</w:t>
      </w:r>
      <w:r>
        <w:t xml:space="preserve"> so LOWMHA will pay the fees</w:t>
      </w:r>
      <w:r w:rsidR="008B3350">
        <w:t xml:space="preserve"> &amp; apply for travel permits</w:t>
      </w:r>
      <w:r w:rsidR="00020D35">
        <w:t>.  This will help to secure</w:t>
      </w:r>
      <w:r w:rsidR="00ED2E0A">
        <w:t xml:space="preserve"> a spot in the tournament.</w:t>
      </w:r>
    </w:p>
    <w:p w:rsidR="00ED2E0A" w:rsidRDefault="00ED2E0A" w:rsidP="00ED2E0A">
      <w:pPr>
        <w:pStyle w:val="ListParagraph"/>
      </w:pPr>
    </w:p>
    <w:p w:rsidR="00265ADC" w:rsidRDefault="00265ADC" w:rsidP="00265ADC">
      <w:r>
        <w:t xml:space="preserve">Team Name: </w:t>
      </w:r>
      <w:r w:rsidR="00283780">
        <w:t>______________________________</w:t>
      </w:r>
      <w:r w:rsidR="0026648E">
        <w:t>______________</w:t>
      </w:r>
    </w:p>
    <w:p w:rsidR="00265ADC" w:rsidRDefault="00265ADC" w:rsidP="00265ADC">
      <w:r>
        <w:t>Division:</w:t>
      </w:r>
      <w:r w:rsidR="00283780">
        <w:t xml:space="preserve"> _________________________________ (IP, Novice, Atom, Peewee, Bantam)</w:t>
      </w:r>
    </w:p>
    <w:p w:rsidR="00265ADC" w:rsidRDefault="00265ADC" w:rsidP="00265ADC">
      <w:r>
        <w:t>Contact Name &amp; Email:</w:t>
      </w:r>
      <w:r w:rsidR="00DD484D">
        <w:t xml:space="preserve"> </w:t>
      </w:r>
      <w:r w:rsidR="00283780">
        <w:t>__________________________________</w:t>
      </w:r>
      <w:r w:rsidR="00DD484D">
        <w:t>_______________________________</w:t>
      </w:r>
    </w:p>
    <w:p w:rsidR="00265ADC" w:rsidRPr="00265ADC" w:rsidRDefault="00265ADC" w:rsidP="00265ADC">
      <w:pPr>
        <w:rPr>
          <w:b/>
          <w:u w:val="single"/>
        </w:rPr>
      </w:pPr>
      <w:r w:rsidRPr="00265ADC">
        <w:rPr>
          <w:b/>
          <w:u w:val="single"/>
        </w:rPr>
        <w:t>Tournament #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83780" w:rsidTr="00CF1770">
        <w:tc>
          <w:tcPr>
            <w:tcW w:w="9350" w:type="dxa"/>
            <w:gridSpan w:val="2"/>
          </w:tcPr>
          <w:p w:rsidR="00283780" w:rsidRDefault="00283780" w:rsidP="00265ADC">
            <w:r>
              <w:t>Tournament Location:</w:t>
            </w:r>
          </w:p>
          <w:p w:rsidR="00283780" w:rsidRDefault="00283780" w:rsidP="00265ADC"/>
        </w:tc>
      </w:tr>
      <w:tr w:rsidR="00283780" w:rsidTr="00283780">
        <w:tc>
          <w:tcPr>
            <w:tcW w:w="4675" w:type="dxa"/>
          </w:tcPr>
          <w:p w:rsidR="00283780" w:rsidRDefault="00283780" w:rsidP="00265ADC">
            <w:r>
              <w:t xml:space="preserve">Tournament Dates: </w:t>
            </w:r>
          </w:p>
          <w:p w:rsidR="00283780" w:rsidRDefault="00283780" w:rsidP="00265ADC"/>
        </w:tc>
        <w:tc>
          <w:tcPr>
            <w:tcW w:w="4675" w:type="dxa"/>
          </w:tcPr>
          <w:p w:rsidR="00283780" w:rsidRDefault="00283780" w:rsidP="00265ADC">
            <w:r>
              <w:t>Tournament Cost:</w:t>
            </w:r>
            <w:r w:rsidR="00DD484D">
              <w:t xml:space="preserve"> </w:t>
            </w:r>
          </w:p>
        </w:tc>
      </w:tr>
      <w:tr w:rsidR="00283780" w:rsidTr="007C5CE6">
        <w:tc>
          <w:tcPr>
            <w:tcW w:w="9350" w:type="dxa"/>
            <w:gridSpan w:val="2"/>
          </w:tcPr>
          <w:p w:rsidR="00283780" w:rsidRDefault="00283780" w:rsidP="00265ADC">
            <w:proofErr w:type="spellStart"/>
            <w:r>
              <w:t>Cheque</w:t>
            </w:r>
            <w:proofErr w:type="spellEnd"/>
            <w:r>
              <w:t xml:space="preserve"> Payable to: </w:t>
            </w:r>
          </w:p>
          <w:p w:rsidR="00283780" w:rsidRDefault="00283780" w:rsidP="00265ADC"/>
        </w:tc>
      </w:tr>
      <w:tr w:rsidR="00283780" w:rsidTr="001A36E1">
        <w:tc>
          <w:tcPr>
            <w:tcW w:w="9350" w:type="dxa"/>
            <w:gridSpan w:val="2"/>
          </w:tcPr>
          <w:p w:rsidR="00283780" w:rsidRDefault="00283780" w:rsidP="00265ADC">
            <w:r>
              <w:t>Mailing Address for Payment:</w:t>
            </w:r>
          </w:p>
          <w:p w:rsidR="00283780" w:rsidRDefault="00283780" w:rsidP="00265ADC"/>
        </w:tc>
      </w:tr>
    </w:tbl>
    <w:p w:rsidR="00265ADC" w:rsidRPr="00265ADC" w:rsidRDefault="00AE3B79" w:rsidP="00265ADC">
      <w:pPr>
        <w:rPr>
          <w:b/>
          <w:u w:val="single"/>
        </w:rPr>
      </w:pPr>
      <w:r>
        <w:rPr>
          <w:b/>
          <w:u w:val="single"/>
        </w:rPr>
        <w:t>Tournament #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D484D" w:rsidTr="00216730">
        <w:tc>
          <w:tcPr>
            <w:tcW w:w="9350" w:type="dxa"/>
            <w:gridSpan w:val="2"/>
          </w:tcPr>
          <w:p w:rsidR="00DD484D" w:rsidRDefault="00DD484D" w:rsidP="00D507B9">
            <w:r>
              <w:t>Tournament Location:</w:t>
            </w:r>
          </w:p>
          <w:p w:rsidR="00DD484D" w:rsidRDefault="00DD484D" w:rsidP="00D507B9"/>
        </w:tc>
      </w:tr>
      <w:tr w:rsidR="00283780" w:rsidTr="00D507B9">
        <w:tc>
          <w:tcPr>
            <w:tcW w:w="4675" w:type="dxa"/>
          </w:tcPr>
          <w:p w:rsidR="00283780" w:rsidRDefault="00283780" w:rsidP="00D507B9">
            <w:r>
              <w:t xml:space="preserve">Tournament Dates: </w:t>
            </w:r>
          </w:p>
          <w:p w:rsidR="00283780" w:rsidRDefault="00283780" w:rsidP="00D507B9"/>
        </w:tc>
        <w:tc>
          <w:tcPr>
            <w:tcW w:w="4675" w:type="dxa"/>
          </w:tcPr>
          <w:p w:rsidR="00283780" w:rsidRDefault="00283780" w:rsidP="00D507B9">
            <w:r>
              <w:t>Tournament Cost:</w:t>
            </w:r>
          </w:p>
        </w:tc>
      </w:tr>
      <w:tr w:rsidR="00283780" w:rsidTr="00D507B9">
        <w:tc>
          <w:tcPr>
            <w:tcW w:w="9350" w:type="dxa"/>
            <w:gridSpan w:val="2"/>
          </w:tcPr>
          <w:p w:rsidR="00283780" w:rsidRDefault="00283780" w:rsidP="00D507B9">
            <w:proofErr w:type="spellStart"/>
            <w:r>
              <w:t>Cheque</w:t>
            </w:r>
            <w:proofErr w:type="spellEnd"/>
            <w:r>
              <w:t xml:space="preserve"> Payable to: </w:t>
            </w:r>
          </w:p>
          <w:p w:rsidR="00283780" w:rsidRDefault="00283780" w:rsidP="00D507B9"/>
        </w:tc>
      </w:tr>
      <w:tr w:rsidR="00283780" w:rsidTr="00D507B9">
        <w:tc>
          <w:tcPr>
            <w:tcW w:w="9350" w:type="dxa"/>
            <w:gridSpan w:val="2"/>
          </w:tcPr>
          <w:p w:rsidR="00283780" w:rsidRDefault="00283780" w:rsidP="00D507B9">
            <w:r>
              <w:t>Mailing Address for Payment:</w:t>
            </w:r>
          </w:p>
          <w:p w:rsidR="00283780" w:rsidRDefault="00283780" w:rsidP="00D507B9"/>
        </w:tc>
      </w:tr>
    </w:tbl>
    <w:p w:rsidR="00AE3B79" w:rsidRDefault="00AE3B79" w:rsidP="00265ADC"/>
    <w:p w:rsidR="00AE3B79" w:rsidRPr="00DD484D" w:rsidRDefault="00265ADC" w:rsidP="00265ADC">
      <w:pPr>
        <w:rPr>
          <w:b/>
          <w:sz w:val="24"/>
          <w:szCs w:val="24"/>
        </w:rPr>
      </w:pPr>
      <w:r w:rsidRPr="00DD484D">
        <w:rPr>
          <w:sz w:val="24"/>
          <w:szCs w:val="24"/>
        </w:rPr>
        <w:t xml:space="preserve">Tournament #1 + Tournament #2 = ______________  </w:t>
      </w:r>
      <w:r w:rsidR="00DD484D">
        <w:rPr>
          <w:sz w:val="24"/>
          <w:szCs w:val="24"/>
        </w:rPr>
        <w:t xml:space="preserve"> </w:t>
      </w:r>
      <w:r w:rsidRPr="00DD484D">
        <w:rPr>
          <w:sz w:val="24"/>
          <w:szCs w:val="24"/>
        </w:rPr>
        <w:t xml:space="preserve">If this total is more than $1400 then the team will be responsible for the additional fees.  </w:t>
      </w:r>
      <w:r w:rsidRPr="00AE3B79">
        <w:rPr>
          <w:b/>
          <w:sz w:val="24"/>
          <w:szCs w:val="24"/>
        </w:rPr>
        <w:t xml:space="preserve">LOWMHA </w:t>
      </w:r>
      <w:r w:rsidR="00AE3B79" w:rsidRPr="00AE3B79">
        <w:rPr>
          <w:b/>
          <w:sz w:val="24"/>
          <w:szCs w:val="24"/>
          <w:u w:val="single"/>
        </w:rPr>
        <w:t>WILL NOT</w:t>
      </w:r>
      <w:r w:rsidRPr="00AE3B79">
        <w:rPr>
          <w:b/>
          <w:sz w:val="24"/>
          <w:szCs w:val="24"/>
        </w:rPr>
        <w:t xml:space="preserve"> send in payment, for tournaments over $1400, until </w:t>
      </w:r>
      <w:r w:rsidR="00283780" w:rsidRPr="00AE3B79">
        <w:rPr>
          <w:b/>
          <w:sz w:val="24"/>
          <w:szCs w:val="24"/>
        </w:rPr>
        <w:t xml:space="preserve">the </w:t>
      </w:r>
      <w:r w:rsidRPr="00AE3B79">
        <w:rPr>
          <w:b/>
          <w:sz w:val="24"/>
          <w:szCs w:val="24"/>
        </w:rPr>
        <w:t xml:space="preserve">additional fees are received by </w:t>
      </w:r>
      <w:r w:rsidR="008B3350" w:rsidRPr="00AE3B79">
        <w:rPr>
          <w:b/>
          <w:sz w:val="24"/>
          <w:szCs w:val="24"/>
        </w:rPr>
        <w:t xml:space="preserve">the </w:t>
      </w:r>
      <w:r w:rsidRPr="00AE3B79">
        <w:rPr>
          <w:b/>
          <w:sz w:val="24"/>
          <w:szCs w:val="24"/>
        </w:rPr>
        <w:t>LOWMHA</w:t>
      </w:r>
      <w:r w:rsidR="008B3350" w:rsidRPr="00AE3B79">
        <w:rPr>
          <w:b/>
          <w:sz w:val="24"/>
          <w:szCs w:val="24"/>
        </w:rPr>
        <w:t xml:space="preserve"> treasurer</w:t>
      </w:r>
      <w:r w:rsidRPr="00AE3B79">
        <w:rPr>
          <w:b/>
          <w:sz w:val="24"/>
          <w:szCs w:val="24"/>
        </w:rPr>
        <w:t>.</w:t>
      </w:r>
    </w:p>
    <w:p w:rsidR="00265ADC" w:rsidRPr="00283780" w:rsidRDefault="00283780" w:rsidP="00265ADC">
      <w:r>
        <w:rPr>
          <w:rFonts w:cstheme="minorHAnsi"/>
          <w:b/>
        </w:rPr>
        <w:t>⃝</w:t>
      </w:r>
      <w:r>
        <w:t xml:space="preserve"> I paid </w:t>
      </w:r>
      <w:r w:rsidR="008B3350">
        <w:t xml:space="preserve">$ _______________ towards </w:t>
      </w:r>
      <w:r>
        <w:t>the tournament registration</w:t>
      </w:r>
      <w:r w:rsidR="008B3350">
        <w:t xml:space="preserve"> fees via personal e-transfer.  I indicated, with PAID, beside which tournament(s) I paid for.  </w:t>
      </w:r>
      <w:r>
        <w:t xml:space="preserve">I will submit proof of payment to the treasurer for immediate re-imbursement. </w:t>
      </w:r>
      <w:r w:rsidR="008B3350">
        <w:t xml:space="preserve">  </w:t>
      </w:r>
    </w:p>
    <w:p w:rsidR="00265ADC" w:rsidRDefault="00265ADC" w:rsidP="00265ADC"/>
    <w:sectPr w:rsidR="00265A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635952"/>
    <w:multiLevelType w:val="hybridMultilevel"/>
    <w:tmpl w:val="DFF8D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M7EwNrcwNLcwMTFS0lEKTi0uzszPAykwrAUABOd3aiwAAAA="/>
  </w:docVars>
  <w:rsids>
    <w:rsidRoot w:val="00265ADC"/>
    <w:rsid w:val="00020D35"/>
    <w:rsid w:val="001D610A"/>
    <w:rsid w:val="00265ADC"/>
    <w:rsid w:val="0026648E"/>
    <w:rsid w:val="00283780"/>
    <w:rsid w:val="003A370B"/>
    <w:rsid w:val="008B3350"/>
    <w:rsid w:val="00AE3B79"/>
    <w:rsid w:val="00B95967"/>
    <w:rsid w:val="00DD484D"/>
    <w:rsid w:val="00ED2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F42D5E1-ED8E-4444-BF42-5725138E1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5ADC"/>
    <w:pPr>
      <w:ind w:left="720"/>
      <w:contextualSpacing/>
    </w:pPr>
  </w:style>
  <w:style w:type="table" w:styleId="TableGrid">
    <w:name w:val="Table Grid"/>
    <w:basedOn w:val="TableNormal"/>
    <w:uiPriority w:val="39"/>
    <w:rsid w:val="002837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emper, Jana</dc:creator>
  <cp:keywords/>
  <dc:description/>
  <cp:lastModifiedBy>Andrea Perchuk</cp:lastModifiedBy>
  <cp:revision>2</cp:revision>
  <dcterms:created xsi:type="dcterms:W3CDTF">2019-09-24T01:34:00Z</dcterms:created>
  <dcterms:modified xsi:type="dcterms:W3CDTF">2019-09-24T01:34:00Z</dcterms:modified>
</cp:coreProperties>
</file>